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Algeria</w:t>
      </w:r>
      <w:r>
        <w:t xml:space="preserve"> </w:t>
      </w:r>
      <w:r>
        <w:t xml:space="preserve">Algiers</w:t>
      </w:r>
    </w:p>
    <w:bookmarkStart w:id="24" w:name="Xdcf3567129cb8c53bd2b8e7d53cad843c73e7ca"/>
    <w:p>
      <w:pPr>
        <w:pStyle w:val="Heading1"/>
      </w:pPr>
      <w:r>
        <w:t xml:space="preserve">Cover Letter for Software Engineer Position</w:t>
      </w:r>
    </w:p>
    <w:p>
      <w:pPr>
        <w:pStyle w:val="FirstParagraph"/>
      </w:pPr>
      <w:r>
        <w:rPr>
          <w:bCs/>
          <w:b/>
        </w:rPr>
        <w:t xml:space="preserve">Dear Hiring Manager,</w:t>
      </w:r>
    </w:p>
    <w:p>
      <w:pPr>
        <w:pStyle w:val="BodyText"/>
      </w:pPr>
      <w:r>
        <w:t xml:space="preserve">I am writing to express my enthusiasm for the Software Engineer position at your esteemed organization, located in the vibrant city of Algeria Algiers. As a passionate and experienced software engineer with a strong commitment to innovation and problem-solving, I am eager to contribute my skills and expertise to drive technological advancement in this dynamic region. Algeria Algiers, with its growing tech ecosystem and strategic importance in North Africa, presents an exciting opportunity for professionals like myself to make a meaningful impact.</w:t>
      </w:r>
    </w:p>
    <w:p>
      <w:pPr>
        <w:pStyle w:val="BodyText"/>
      </w:pPr>
      <w:r>
        <w:t xml:space="preserve">Throughout my career as a Software Engineer, I have dedicated myself to developing robust, scalable solutions that address real-world challenges. My background in full-stack development, cloud computing, and agile methodologies has equipped me with the technical acumen to thrive in fast-paced environments. Whether designing intuitive user interfaces or optimizing backend systems for performance and security, I approach every project with a focus on quality, efficiency, and user-centric design.</w:t>
      </w:r>
    </w:p>
    <w:bookmarkStart w:id="20" w:name="why-algeria-algiers"/>
    <w:p>
      <w:pPr>
        <w:pStyle w:val="Heading2"/>
      </w:pPr>
      <w:r>
        <w:t xml:space="preserve">Why Algeria Algiers?</w:t>
      </w:r>
    </w:p>
    <w:p>
      <w:pPr>
        <w:pStyle w:val="FirstParagraph"/>
      </w:pPr>
      <w:r>
        <w:t xml:space="preserve">The unique blend of tradition and modernity in Algeria Algiers has always inspired me. As a Software Engineer, I recognize the potential of this city to become a hub for technological innovation in the MENA region. The increasing demand for digital transformation across industries—from finance and healthcare to education and logistics—creates a fertile ground for skilled professionals to shape the future. I am particularly drawn to Algeria Algiers’ growing startup scene and its emphasis on leveraging technology to address local challenges, such as infrastructure development, resource management, and digital inclusion.</w:t>
      </w:r>
    </w:p>
    <w:p>
      <w:pPr>
        <w:pStyle w:val="BodyText"/>
      </w:pPr>
      <w:r>
        <w:t xml:space="preserve">My experience working with diverse teams across multiple time zones has prepared me to collaborate effectively in multicultural environments. I understand the importance of cultural sensitivity and adaptability when contributing to projects that serve both local and international stakeholders. In Algeria Algiers, I aim to bridge global best practices with the unique needs of the region, ensuring solutions are not only technically sound but also socially relevant.</w:t>
      </w:r>
    </w:p>
    <w:bookmarkEnd w:id="20"/>
    <w:bookmarkStart w:id="21" w:name="professional-expertise"/>
    <w:p>
      <w:pPr>
        <w:pStyle w:val="Heading2"/>
      </w:pPr>
      <w:r>
        <w:t xml:space="preserve">Professional Expertise</w:t>
      </w:r>
    </w:p>
    <w:p>
      <w:pPr>
        <w:pStyle w:val="FirstParagraph"/>
      </w:pPr>
      <w:r>
        <w:t xml:space="preserve">As a Software Engineer, I have consistently demonstrated my ability to deliver high-quality code and innovative solutions. My technical proficiency spans programming languages such as Python, Java, and JavaScript, along with frameworks like React, Node.js, and Django. I am well-versed in DevOps practices, including CI/CD pipelines and containerization tools like Docker and Kubernetes. Additionally, my background in data analysis and machine learning has allowed me to create intelligent systems that enhance decision-making processes for businesses.</w:t>
      </w:r>
    </w:p>
    <w:p>
      <w:pPr>
        <w:pStyle w:val="BodyText"/>
      </w:pPr>
      <w:r>
        <w:t xml:space="preserve">One of my most rewarding projects involved developing a cloud-based platform for a multinational client, which required seamless integration with legacy systems while ensuring scalability for future growth. This experience reinforced my belief in the power of software engineering to streamline operations and drive efficiency. Similarly, I have contributed to open-source projects that prioritize accessibility and inclusivity, reflecting my commitment to creating technology that benefits all users.</w:t>
      </w:r>
    </w:p>
    <w:bookmarkEnd w:id="21"/>
    <w:bookmarkStart w:id="22" w:name="X75dcf260a4a32e5eae441d4d86bb22e2d7e2277"/>
    <w:p>
      <w:pPr>
        <w:pStyle w:val="Heading2"/>
      </w:pPr>
      <w:r>
        <w:t xml:space="preserve">Contributing to Algeria Algiers’ Tech Ecosystem</w:t>
      </w:r>
    </w:p>
    <w:p>
      <w:pPr>
        <w:pStyle w:val="FirstParagraph"/>
      </w:pPr>
      <w:r>
        <w:t xml:space="preserve">I am particularly excited about the opportunity to work in Algeria Algiers, where the demand for skilled software engineers is rising rapidly. The city’s government initiatives, such as the National Digital Transformation Strategy, highlight a clear vision for leveraging technology to improve public services and economic growth. I am eager to support these efforts by developing solutions that align with Algeria’s digital ambitions while fostering collaboration with local talent and institutions.</w:t>
      </w:r>
    </w:p>
    <w:p>
      <w:pPr>
        <w:pStyle w:val="BodyText"/>
      </w:pPr>
      <w:r>
        <w:t xml:space="preserve">In addition to my technical skills, I bring strong communication and leadership abilities. I have led cross-functional teams in previous roles, ensuring alignment between technical goals and business objectives. My ability to translate complex requirements into actionable plans has consistently resulted in successful project deliveries. I am also committed to continuous learning, staying updated with emerging trends such as AI-driven development and quantum computing, which could further enhance the value of my contributions.</w:t>
      </w:r>
    </w:p>
    <w:bookmarkEnd w:id="22"/>
    <w:bookmarkStart w:id="23" w:name="conclusion"/>
    <w:p>
      <w:pPr>
        <w:pStyle w:val="Heading2"/>
      </w:pPr>
      <w:r>
        <w:t xml:space="preserve">Conclusion</w:t>
      </w:r>
    </w:p>
    <w:p>
      <w:pPr>
        <w:pStyle w:val="FirstParagraph"/>
      </w:pPr>
      <w:r>
        <w:t xml:space="preserve">In conclusion, I am confident that my background as a Software Engineer, combined with my passion for innovation and dedication to excellence, makes me an ideal candidate for this role in Algeria Algiers. I am eager to bring my expertise to your organization and contribute to its mission of advancing technology in this dynamic region. Thank you for considering my application. I would welcome the opportunity to discuss how my skills and vision align with your goals.</w:t>
      </w:r>
    </w:p>
    <w:p>
      <w:pPr>
        <w:pStyle w:val="BodyText"/>
      </w:pPr>
      <w:r>
        <w:t xml:space="preserve">Sincerely,</w:t>
      </w:r>
      <w:r>
        <w:br/>
      </w:r>
      <w:r>
        <w:rPr>
          <w:bCs/>
          <w:b/>
        </w:rP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 - Algeria Algiers</dc:title>
  <dc:creator/>
  <dc:language>en</dc:language>
  <cp:keywords/>
  <dcterms:created xsi:type="dcterms:W3CDTF">2026-04-29T18:16:53Z</dcterms:created>
  <dcterms:modified xsi:type="dcterms:W3CDTF">2026-04-29T18:16:53Z</dcterms:modified>
</cp:coreProperties>
</file>

<file path=docProps/custom.xml><?xml version="1.0" encoding="utf-8"?>
<Properties xmlns="http://schemas.openxmlformats.org/officeDocument/2006/custom-properties" xmlns:vt="http://schemas.openxmlformats.org/officeDocument/2006/docPropsVTypes"/>
</file>